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5466AFC7" w:rsidR="00501BEB" w:rsidRDefault="007E23C4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6FAB3705" wp14:editId="6C96371D">
                <wp:simplePos x="0" y="0"/>
                <wp:positionH relativeFrom="column">
                  <wp:posOffset>4105275</wp:posOffset>
                </wp:positionH>
                <wp:positionV relativeFrom="paragraph">
                  <wp:posOffset>2190750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8D8E2CD" w14:textId="77777777" w:rsidR="007E23C4" w:rsidRPr="005C3429" w:rsidRDefault="007E23C4" w:rsidP="007E23C4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AB3705" id="Rectangle 7" o:spid="_x0000_s1026" style="position:absolute;margin-left:323.25pt;margin-top:172.5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" filled="f" stroked="f">
                <v:textbox inset="2.53958mm,1.2694mm,2.53958mm,1.2694mm">
                  <w:txbxContent>
                    <w:p w14:paraId="58D8E2CD" w14:textId="77777777" w:rsidR="007E23C4" w:rsidRPr="005C3429" w:rsidRDefault="007E23C4" w:rsidP="007E23C4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31EF4B95" wp14:editId="4777BAFF">
                <wp:simplePos x="0" y="0"/>
                <wp:positionH relativeFrom="column">
                  <wp:posOffset>4429125</wp:posOffset>
                </wp:positionH>
                <wp:positionV relativeFrom="paragraph">
                  <wp:posOffset>50292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6550664" w14:textId="77777777" w:rsidR="007E23C4" w:rsidRPr="005C3429" w:rsidRDefault="007E23C4" w:rsidP="007E23C4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EF4B95" id="Rectangle 1054525248" o:spid="_x0000_s1027" style="position:absolute;margin-left:348.75pt;margin-top:396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Lhu2zPeAAAADAEAAA8AAAAAAAAAAAAAAAAADAQAAGRycy9kb3du&#10;cmV2LnhtbFBLBQYAAAAABAAEAPMAAAAXBQAAAAA=&#10;" filled="f" stroked="f">
                <v:textbox inset="2.53958mm,1.2694mm,2.53958mm,1.2694mm">
                  <w:txbxContent>
                    <w:p w14:paraId="66550664" w14:textId="77777777" w:rsidR="007E23C4" w:rsidRPr="005C3429" w:rsidRDefault="007E23C4" w:rsidP="007E23C4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F92AC6" w14:textId="77777777" w:rsidR="002F3DDF" w:rsidRDefault="002F3DDF" w:rsidP="00B6374C">
      <w:pPr>
        <w:spacing w:after="0" w:line="240" w:lineRule="auto"/>
      </w:pPr>
      <w:r>
        <w:separator/>
      </w:r>
    </w:p>
  </w:endnote>
  <w:endnote w:type="continuationSeparator" w:id="0">
    <w:p w14:paraId="632DA53B" w14:textId="77777777" w:rsidR="002F3DDF" w:rsidRDefault="002F3DDF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F9D288FE-5406-4746-87CC-5E899830EFE6}"/>
    <w:embedItalic r:id="rId2" w:fontKey="{A7AEED91-436F-40D6-B7B2-8CAFBC596D6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3812F69D-453C-4D82-8076-5AFF35101E88}"/>
    <w:embedItalic r:id="rId4" w:fontKey="{F6B3B2F8-1056-403C-B5A9-586128FC7EB3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FD3D6093-B215-44DE-A169-369AAF23AABB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795F68" w14:textId="77777777" w:rsidR="002F3DDF" w:rsidRDefault="002F3DDF" w:rsidP="00B6374C">
      <w:pPr>
        <w:spacing w:after="0" w:line="240" w:lineRule="auto"/>
      </w:pPr>
      <w:r>
        <w:separator/>
      </w:r>
    </w:p>
  </w:footnote>
  <w:footnote w:type="continuationSeparator" w:id="0">
    <w:p w14:paraId="5611130E" w14:textId="77777777" w:rsidR="002F3DDF" w:rsidRDefault="002F3DDF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23CF5BDA" w:rsidR="00B6374C" w:rsidRDefault="00000000">
    <w:pPr>
      <w:pStyle w:val="Header"/>
    </w:pPr>
    <w:r>
      <w:rPr>
        <w:noProof/>
      </w:rPr>
      <w:pict w14:anchorId="65037C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0027F3C3" w:rsidR="00B6374C" w:rsidRDefault="007E23C4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AC9CA54" wp14:editId="08695457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55238645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1D30917F" w:rsidR="00B6374C" w:rsidRDefault="00000000">
    <w:pPr>
      <w:pStyle w:val="Header"/>
    </w:pPr>
    <w:r>
      <w:rPr>
        <w:noProof/>
      </w:rPr>
      <w:pict w14:anchorId="6B4A7D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171780"/>
    <w:rsid w:val="002F3DDF"/>
    <w:rsid w:val="004307AB"/>
    <w:rsid w:val="00461519"/>
    <w:rsid w:val="00501BEB"/>
    <w:rsid w:val="005C2E38"/>
    <w:rsid w:val="007E23C4"/>
    <w:rsid w:val="008B7E75"/>
    <w:rsid w:val="00A87FD7"/>
    <w:rsid w:val="00B03B70"/>
    <w:rsid w:val="00B6374C"/>
    <w:rsid w:val="00D46EFE"/>
    <w:rsid w:val="00D93180"/>
    <w:rsid w:val="00DA1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6</cp:revision>
  <dcterms:created xsi:type="dcterms:W3CDTF">2022-12-16T20:39:00Z</dcterms:created>
  <dcterms:modified xsi:type="dcterms:W3CDTF">2025-11-20T12:53:00Z</dcterms:modified>
</cp:coreProperties>
</file>